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3DEFA" w14:textId="05EDFD2D" w:rsidR="00A903E1" w:rsidRDefault="00A903E1" w:rsidP="00A903E1">
      <w:pPr>
        <w:jc w:val="center"/>
        <w:rPr>
          <w:rFonts w:cs="B Titr"/>
          <w:rtl/>
          <w:lang w:bidi="fa-IR"/>
        </w:rPr>
      </w:pPr>
      <w:r w:rsidRPr="00A903E1">
        <w:rPr>
          <w:rFonts w:cs="B Titr" w:hint="cs"/>
          <w:rtl/>
          <w:lang w:bidi="fa-IR"/>
        </w:rPr>
        <w:t>برنامه هفتگی نیمسال اول 140</w:t>
      </w:r>
      <w:r w:rsidR="00253963">
        <w:rPr>
          <w:rFonts w:cs="B Titr" w:hint="cs"/>
          <w:rtl/>
          <w:lang w:bidi="fa-IR"/>
        </w:rPr>
        <w:t>5</w:t>
      </w:r>
      <w:r w:rsidRPr="00A903E1">
        <w:rPr>
          <w:rFonts w:cs="B Titr" w:hint="cs"/>
          <w:rtl/>
          <w:lang w:bidi="fa-IR"/>
        </w:rPr>
        <w:t xml:space="preserve"> </w:t>
      </w:r>
      <w:r w:rsidRPr="00A903E1">
        <w:rPr>
          <w:rFonts w:ascii="Times New Roman" w:hAnsi="Times New Roman" w:cs="Times New Roman" w:hint="cs"/>
          <w:rtl/>
          <w:lang w:bidi="fa-IR"/>
        </w:rPr>
        <w:t>–</w:t>
      </w:r>
      <w:r w:rsidRPr="00A903E1">
        <w:rPr>
          <w:rFonts w:cs="B Titr" w:hint="cs"/>
          <w:rtl/>
          <w:lang w:bidi="fa-IR"/>
        </w:rPr>
        <w:t xml:space="preserve"> 140</w:t>
      </w:r>
      <w:r w:rsidR="00253963">
        <w:rPr>
          <w:rFonts w:cs="B Titr" w:hint="cs"/>
          <w:rtl/>
          <w:lang w:bidi="fa-IR"/>
        </w:rPr>
        <w:t>4</w:t>
      </w:r>
      <w:r w:rsidRPr="00A903E1">
        <w:rPr>
          <w:rFonts w:cs="B Titr" w:hint="cs"/>
          <w:rtl/>
          <w:lang w:bidi="fa-IR"/>
        </w:rPr>
        <w:t xml:space="preserve"> سرکار خانم دکتر بحری</w:t>
      </w:r>
    </w:p>
    <w:tbl>
      <w:tblPr>
        <w:tblStyle w:val="TableGrid"/>
        <w:tblW w:w="9376" w:type="dxa"/>
        <w:tblInd w:w="-203" w:type="dxa"/>
        <w:tblLook w:val="04A0" w:firstRow="1" w:lastRow="0" w:firstColumn="1" w:lastColumn="0" w:noHBand="0" w:noVBand="1"/>
      </w:tblPr>
      <w:tblGrid>
        <w:gridCol w:w="2070"/>
        <w:gridCol w:w="2160"/>
        <w:gridCol w:w="1800"/>
        <w:gridCol w:w="1990"/>
        <w:gridCol w:w="1356"/>
      </w:tblGrid>
      <w:tr w:rsidR="00D507A3" w14:paraId="3A2E0902" w14:textId="77777777" w:rsidTr="006A06D0">
        <w:trPr>
          <w:trHeight w:val="963"/>
        </w:trPr>
        <w:tc>
          <w:tcPr>
            <w:tcW w:w="2070" w:type="dxa"/>
            <w:tcBorders>
              <w:top w:val="thinThickThinSmallGap" w:sz="24" w:space="0" w:color="auto"/>
              <w:left w:val="single" w:sz="18" w:space="0" w:color="auto"/>
              <w:bottom w:val="thinThickSmallGap" w:sz="18" w:space="0" w:color="auto"/>
              <w:right w:val="single" w:sz="18" w:space="0" w:color="auto"/>
            </w:tcBorders>
            <w:shd w:val="clear" w:color="auto" w:fill="E2EFD9" w:themeFill="accent6" w:themeFillTint="33"/>
            <w:vAlign w:val="center"/>
          </w:tcPr>
          <w:p w14:paraId="1094B2F6" w14:textId="17099B89" w:rsidR="00D507A3" w:rsidRPr="0044063F" w:rsidRDefault="00D507A3" w:rsidP="0044063F">
            <w:pPr>
              <w:jc w:val="center"/>
              <w:rPr>
                <w:rFonts w:cs="B Titr"/>
                <w:sz w:val="28"/>
                <w:szCs w:val="28"/>
                <w:lang w:bidi="fa-IR"/>
              </w:rPr>
            </w:pPr>
            <w:r w:rsidRPr="0044063F">
              <w:rPr>
                <w:rFonts w:cs="B Titr" w:hint="cs"/>
                <w:sz w:val="28"/>
                <w:szCs w:val="28"/>
                <w:rtl/>
                <w:lang w:bidi="fa-IR"/>
              </w:rPr>
              <w:t>16 - 14</w:t>
            </w:r>
          </w:p>
        </w:tc>
        <w:tc>
          <w:tcPr>
            <w:tcW w:w="2160" w:type="dxa"/>
            <w:tcBorders>
              <w:top w:val="thinThickThinSmallGap" w:sz="24" w:space="0" w:color="auto"/>
              <w:left w:val="single" w:sz="18" w:space="0" w:color="auto"/>
              <w:bottom w:val="thinThickSmallGap" w:sz="18" w:space="0" w:color="auto"/>
              <w:right w:val="single" w:sz="18" w:space="0" w:color="auto"/>
            </w:tcBorders>
            <w:shd w:val="clear" w:color="auto" w:fill="E2EFD9" w:themeFill="accent6" w:themeFillTint="33"/>
            <w:vAlign w:val="center"/>
          </w:tcPr>
          <w:p w14:paraId="33A23CB8" w14:textId="32119F56" w:rsidR="00D507A3" w:rsidRPr="0044063F" w:rsidRDefault="00D507A3" w:rsidP="0044063F">
            <w:pPr>
              <w:jc w:val="center"/>
              <w:rPr>
                <w:rFonts w:cs="B Titr"/>
                <w:sz w:val="28"/>
                <w:szCs w:val="28"/>
                <w:lang w:bidi="fa-IR"/>
              </w:rPr>
            </w:pPr>
            <w:r w:rsidRPr="0044063F">
              <w:rPr>
                <w:rFonts w:cs="B Titr" w:hint="cs"/>
                <w:sz w:val="28"/>
                <w:szCs w:val="28"/>
                <w:rtl/>
                <w:lang w:bidi="fa-IR"/>
              </w:rPr>
              <w:t>14 - 12</w:t>
            </w:r>
          </w:p>
        </w:tc>
        <w:tc>
          <w:tcPr>
            <w:tcW w:w="1800" w:type="dxa"/>
            <w:tcBorders>
              <w:top w:val="thinThickThinSmallGap" w:sz="24" w:space="0" w:color="auto"/>
              <w:left w:val="single" w:sz="18" w:space="0" w:color="auto"/>
              <w:bottom w:val="thinThickSmallGap" w:sz="18" w:space="0" w:color="auto"/>
              <w:right w:val="single" w:sz="18" w:space="0" w:color="auto"/>
            </w:tcBorders>
            <w:shd w:val="clear" w:color="auto" w:fill="E2EFD9" w:themeFill="accent6" w:themeFillTint="33"/>
            <w:vAlign w:val="center"/>
          </w:tcPr>
          <w:p w14:paraId="72001EE8" w14:textId="7845B04F" w:rsidR="00D507A3" w:rsidRPr="0044063F" w:rsidRDefault="00D507A3" w:rsidP="0044063F">
            <w:pPr>
              <w:jc w:val="center"/>
              <w:rPr>
                <w:rFonts w:cs="B Titr"/>
                <w:sz w:val="28"/>
                <w:szCs w:val="28"/>
                <w:lang w:bidi="fa-IR"/>
              </w:rPr>
            </w:pPr>
            <w:r w:rsidRPr="0044063F">
              <w:rPr>
                <w:rFonts w:cs="B Titr" w:hint="cs"/>
                <w:sz w:val="28"/>
                <w:szCs w:val="28"/>
                <w:rtl/>
                <w:lang w:bidi="fa-IR"/>
              </w:rPr>
              <w:t>12 - 10</w:t>
            </w:r>
          </w:p>
        </w:tc>
        <w:tc>
          <w:tcPr>
            <w:tcW w:w="1990" w:type="dxa"/>
            <w:tcBorders>
              <w:top w:val="thinThickThinSmallGap" w:sz="24" w:space="0" w:color="auto"/>
              <w:left w:val="single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E2EFD9" w:themeFill="accent6" w:themeFillTint="33"/>
            <w:vAlign w:val="center"/>
          </w:tcPr>
          <w:p w14:paraId="09AE8FBD" w14:textId="4721C045" w:rsidR="00D507A3" w:rsidRPr="0044063F" w:rsidRDefault="00D507A3" w:rsidP="0044063F">
            <w:pPr>
              <w:jc w:val="center"/>
              <w:rPr>
                <w:rFonts w:cs="B Titr"/>
                <w:sz w:val="28"/>
                <w:szCs w:val="28"/>
                <w:lang w:bidi="fa-IR"/>
              </w:rPr>
            </w:pPr>
            <w:r w:rsidRPr="0044063F">
              <w:rPr>
                <w:rFonts w:cs="B Titr" w:hint="cs"/>
                <w:sz w:val="28"/>
                <w:szCs w:val="28"/>
                <w:rtl/>
                <w:lang w:bidi="fa-IR"/>
              </w:rPr>
              <w:t>10 - 8</w:t>
            </w:r>
          </w:p>
        </w:tc>
        <w:tc>
          <w:tcPr>
            <w:tcW w:w="1356" w:type="dxa"/>
            <w:tcBorders>
              <w:top w:val="thinThickThinSmallGap" w:sz="24" w:space="0" w:color="auto"/>
              <w:left w:val="thinThickSmallGap" w:sz="18" w:space="0" w:color="auto"/>
              <w:bottom w:val="thinThickSmallGap" w:sz="18" w:space="0" w:color="auto"/>
              <w:right w:val="thinThickThinSmallGap" w:sz="24" w:space="0" w:color="auto"/>
              <w:tr2bl w:val="single" w:sz="18" w:space="0" w:color="auto"/>
            </w:tcBorders>
            <w:shd w:val="clear" w:color="auto" w:fill="E2EFD9" w:themeFill="accent6" w:themeFillTint="33"/>
            <w:vAlign w:val="center"/>
          </w:tcPr>
          <w:p w14:paraId="633121A4" w14:textId="77777777" w:rsidR="00D507A3" w:rsidRDefault="00D507A3" w:rsidP="0044063F">
            <w:pPr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ساعت</w:t>
            </w:r>
          </w:p>
          <w:p w14:paraId="4D51AB58" w14:textId="77777777" w:rsidR="00D507A3" w:rsidRDefault="00D507A3" w:rsidP="0044063F">
            <w:pPr>
              <w:jc w:val="center"/>
              <w:rPr>
                <w:rFonts w:cs="B Titr"/>
                <w:rtl/>
                <w:lang w:bidi="fa-IR"/>
              </w:rPr>
            </w:pPr>
          </w:p>
          <w:p w14:paraId="08CCF70B" w14:textId="7A568B04" w:rsidR="00D507A3" w:rsidRDefault="00D507A3" w:rsidP="0044063F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ز</w:t>
            </w:r>
          </w:p>
        </w:tc>
      </w:tr>
      <w:tr w:rsidR="00F92CED" w14:paraId="1BD76575" w14:textId="77777777" w:rsidTr="006A06D0">
        <w:trPr>
          <w:trHeight w:val="672"/>
        </w:trPr>
        <w:tc>
          <w:tcPr>
            <w:tcW w:w="2070" w:type="dxa"/>
            <w:tcBorders>
              <w:top w:val="thinThickSmallGap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0C313AF2" w14:textId="75FF6C93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2160" w:type="dxa"/>
            <w:tcBorders>
              <w:top w:val="thinThickSmallGap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84A77E7" w14:textId="45571C1C" w:rsidR="00F92CED" w:rsidRDefault="00F92CED" w:rsidP="006A06D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شاور</w:t>
            </w:r>
            <w:r w:rsidR="006A06D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ه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تحصیلی دانشجویان کارشناسی مامایی</w:t>
            </w:r>
          </w:p>
          <w:p w14:paraId="57AEFD07" w14:textId="0BE6D4C7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ورودی 1403</w:t>
            </w:r>
          </w:p>
        </w:tc>
        <w:tc>
          <w:tcPr>
            <w:tcW w:w="1800" w:type="dxa"/>
            <w:tcBorders>
              <w:top w:val="thinThickSmallGap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3735DB33" w14:textId="77FA7906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2A3D0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  <w:p w14:paraId="50944BC0" w14:textId="0CAD3707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990" w:type="dxa"/>
            <w:tcBorders>
              <w:top w:val="thinThickSmallGap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4A6B806E" w14:textId="3CB52730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356" w:type="dxa"/>
            <w:tcBorders>
              <w:top w:val="thinThickSmallGap" w:sz="18" w:space="0" w:color="auto"/>
              <w:left w:val="thinThickSmallGap" w:sz="18" w:space="0" w:color="auto"/>
              <w:bottom w:val="single" w:sz="18" w:space="0" w:color="auto"/>
              <w:right w:val="thinThickThinSmallGap" w:sz="24" w:space="0" w:color="auto"/>
            </w:tcBorders>
            <w:shd w:val="clear" w:color="auto" w:fill="E2EFD9" w:themeFill="accent6" w:themeFillTint="33"/>
            <w:vAlign w:val="center"/>
          </w:tcPr>
          <w:p w14:paraId="192AD919" w14:textId="49436468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شنبه</w:t>
            </w:r>
          </w:p>
        </w:tc>
      </w:tr>
      <w:tr w:rsidR="00F92CED" w14:paraId="2D970095" w14:textId="77777777" w:rsidTr="006A06D0"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64175A4C" w14:textId="62F54002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21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50C82D9" w14:textId="16165847" w:rsidR="00F92CED" w:rsidRPr="008059D9" w:rsidRDefault="00F92CED" w:rsidP="00F92CED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>بهداشت بارور</w:t>
            </w:r>
            <w:r w:rsidRPr="008059D9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2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/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8059D9">
              <w:rPr>
                <w:rFonts w:cs="B Nazanin" w:hint="eastAsia"/>
                <w:b/>
                <w:bCs/>
                <w:sz w:val="20"/>
                <w:szCs w:val="20"/>
                <w:rtl/>
                <w:lang w:bidi="fa-IR"/>
              </w:rPr>
              <w:t>ب</w:t>
            </w:r>
            <w:r w:rsidRPr="008059D9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8059D9">
              <w:rPr>
                <w:rFonts w:cs="B Nazanin" w:hint="eastAsia"/>
                <w:b/>
                <w:bCs/>
                <w:sz w:val="20"/>
                <w:szCs w:val="20"/>
                <w:rtl/>
                <w:lang w:bidi="fa-IR"/>
              </w:rPr>
              <w:t>مار</w:t>
            </w:r>
            <w:r w:rsidRPr="008059D9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ها</w:t>
            </w:r>
            <w:r w:rsidRPr="008059D9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زنان</w:t>
            </w:r>
          </w:p>
          <w:p w14:paraId="4500A55B" w14:textId="7C04C207" w:rsidR="00F92CED" w:rsidRPr="002A3D0E" w:rsidRDefault="00F92CED" w:rsidP="00F92CED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8059D9">
              <w:rPr>
                <w:rFonts w:cs="B Nazanin" w:hint="eastAsia"/>
                <w:b/>
                <w:bCs/>
                <w:sz w:val="20"/>
                <w:szCs w:val="20"/>
                <w:rtl/>
                <w:lang w:bidi="fa-IR"/>
              </w:rPr>
              <w:t>ترم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سه ارشد</w:t>
            </w:r>
            <w:r w:rsidRPr="008059D9">
              <w:rPr>
                <w:rFonts w:cs="B Nazanin"/>
                <w:b/>
                <w:bCs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5CA8011" w14:textId="6C24D22B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9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449FB2EA" w14:textId="5B9FB886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356" w:type="dxa"/>
            <w:tcBorders>
              <w:top w:val="single" w:sz="18" w:space="0" w:color="auto"/>
              <w:left w:val="thinThickSmallGap" w:sz="18" w:space="0" w:color="auto"/>
              <w:right w:val="thinThickThinSmallGap" w:sz="24" w:space="0" w:color="auto"/>
            </w:tcBorders>
            <w:shd w:val="clear" w:color="auto" w:fill="E2EFD9" w:themeFill="accent6" w:themeFillTint="33"/>
            <w:vAlign w:val="center"/>
          </w:tcPr>
          <w:p w14:paraId="3D9F9153" w14:textId="2EA0E4D5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یکشنبه</w:t>
            </w:r>
          </w:p>
        </w:tc>
      </w:tr>
      <w:tr w:rsidR="00F92CED" w14:paraId="49235BCA" w14:textId="77777777" w:rsidTr="006A06D0">
        <w:trPr>
          <w:trHeight w:val="807"/>
        </w:trPr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4C989884" w14:textId="75A56943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2160" w:type="dxa"/>
            <w:tcBorders>
              <w:top w:val="thinThickSmallGap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EB0DAC" w14:textId="77777777" w:rsidR="00F92CED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روش تحقیق/ زبان انگلیسی </w:t>
            </w:r>
          </w:p>
          <w:p w14:paraId="151FD54D" w14:textId="7F783E4F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رم یک ارشد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1469A2E" w14:textId="4C28B8A2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9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0C959AD3" w14:textId="200948AF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356" w:type="dxa"/>
            <w:tcBorders>
              <w:top w:val="single" w:sz="18" w:space="0" w:color="auto"/>
              <w:left w:val="thinThickSmallGap" w:sz="18" w:space="0" w:color="auto"/>
              <w:bottom w:val="single" w:sz="18" w:space="0" w:color="auto"/>
              <w:right w:val="thinThickThinSmallGap" w:sz="24" w:space="0" w:color="auto"/>
            </w:tcBorders>
            <w:shd w:val="clear" w:color="auto" w:fill="E2EFD9" w:themeFill="accent6" w:themeFillTint="33"/>
            <w:vAlign w:val="center"/>
          </w:tcPr>
          <w:p w14:paraId="62614866" w14:textId="64AA52EB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دوشنبه</w:t>
            </w:r>
          </w:p>
        </w:tc>
      </w:tr>
      <w:tr w:rsidR="00F92CED" w14:paraId="1CCD9B4D" w14:textId="77777777" w:rsidTr="006A06D0">
        <w:trPr>
          <w:trHeight w:val="864"/>
        </w:trPr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2BFB74D2" w14:textId="65C415B1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C0B5488" w14:textId="42B4DD05" w:rsidR="00F92CED" w:rsidRPr="008059D9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>باردار</w:t>
            </w:r>
            <w:r w:rsidRPr="008059D9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و پد</w:t>
            </w:r>
            <w:r w:rsidRPr="008059D9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8059D9">
              <w:rPr>
                <w:rFonts w:cs="B Nazanin" w:hint="eastAsia"/>
                <w:b/>
                <w:bCs/>
                <w:sz w:val="20"/>
                <w:szCs w:val="20"/>
                <w:rtl/>
                <w:lang w:bidi="fa-IR"/>
              </w:rPr>
              <w:t>ده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ها</w:t>
            </w:r>
            <w:r w:rsidRPr="008059D9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نو</w:t>
            </w:r>
            <w:r w:rsidRPr="008059D9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8059D9">
              <w:rPr>
                <w:rFonts w:cs="B Nazanin" w:hint="eastAsia"/>
                <w:b/>
                <w:bCs/>
                <w:sz w:val="20"/>
                <w:szCs w:val="20"/>
                <w:rtl/>
                <w:lang w:bidi="fa-IR"/>
              </w:rPr>
              <w:t>ن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در مامایی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1</w:t>
            </w:r>
            <w:r w:rsidRPr="008059D9">
              <w:rPr>
                <w:rFonts w:cs="B Nazanin"/>
                <w:b/>
                <w:bCs/>
                <w:sz w:val="20"/>
                <w:szCs w:val="20"/>
                <w:lang w:bidi="fa-IR"/>
              </w:rPr>
              <w:t xml:space="preserve"> </w:t>
            </w:r>
          </w:p>
          <w:p w14:paraId="68BD5455" w14:textId="09B6DDE5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8059D9">
              <w:rPr>
                <w:rFonts w:cs="B Nazanin" w:hint="eastAsia"/>
                <w:b/>
                <w:bCs/>
                <w:sz w:val="20"/>
                <w:szCs w:val="20"/>
                <w:rtl/>
                <w:lang w:bidi="fa-IR"/>
              </w:rPr>
              <w:t>ترم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8059D9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8059D9">
              <w:rPr>
                <w:rFonts w:cs="B Nazanin" w:hint="eastAsia"/>
                <w:b/>
                <w:bCs/>
                <w:sz w:val="20"/>
                <w:szCs w:val="20"/>
                <w:rtl/>
                <w:lang w:bidi="fa-IR"/>
              </w:rPr>
              <w:t>ک</w:t>
            </w:r>
            <w:r w:rsidRPr="008059D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ارشد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4B7391BA" w14:textId="77777777" w:rsidR="00F92CED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2A3D0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بارداری و زایمان 1 </w:t>
            </w:r>
          </w:p>
          <w:p w14:paraId="321E6124" w14:textId="0B29572A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رم 3 مامایی</w:t>
            </w:r>
          </w:p>
        </w:tc>
        <w:tc>
          <w:tcPr>
            <w:tcW w:w="19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745F1D18" w14:textId="1976E518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356" w:type="dxa"/>
            <w:tcBorders>
              <w:top w:val="single" w:sz="18" w:space="0" w:color="auto"/>
              <w:left w:val="thinThickSmallGap" w:sz="18" w:space="0" w:color="auto"/>
              <w:bottom w:val="single" w:sz="18" w:space="0" w:color="auto"/>
              <w:right w:val="thinThickThinSmallGap" w:sz="24" w:space="0" w:color="auto"/>
            </w:tcBorders>
            <w:shd w:val="clear" w:color="auto" w:fill="E2EFD9" w:themeFill="accent6" w:themeFillTint="33"/>
            <w:vAlign w:val="center"/>
          </w:tcPr>
          <w:p w14:paraId="7FEC06CB" w14:textId="30DD3BCE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سه شنبه</w:t>
            </w:r>
          </w:p>
        </w:tc>
      </w:tr>
      <w:tr w:rsidR="00F92CED" w14:paraId="7FEED3AD" w14:textId="77777777" w:rsidTr="006A06D0"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8D3507A" w14:textId="099DFA36" w:rsidR="00F92CED" w:rsidRPr="00D507A3" w:rsidRDefault="00F92CED" w:rsidP="00F92CED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D507A3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>ب</w:t>
            </w:r>
            <w:r w:rsidRPr="00D507A3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507A3">
              <w:rPr>
                <w:rFonts w:cs="B Nazanin" w:hint="eastAsia"/>
                <w:b/>
                <w:bCs/>
                <w:sz w:val="20"/>
                <w:szCs w:val="20"/>
                <w:rtl/>
                <w:lang w:bidi="fa-IR"/>
              </w:rPr>
              <w:t>مار</w:t>
            </w:r>
            <w:r w:rsidRPr="00D507A3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507A3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ها</w:t>
            </w:r>
            <w:r w:rsidRPr="00D507A3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507A3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زنان</w:t>
            </w:r>
            <w:r w:rsidR="00093E9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/</w:t>
            </w:r>
          </w:p>
          <w:p w14:paraId="5DC34CE6" w14:textId="69294884" w:rsidR="00F92CED" w:rsidRPr="00D507A3" w:rsidRDefault="00F92CED" w:rsidP="00F92CED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D507A3">
              <w:rPr>
                <w:rFonts w:cs="B Nazanin"/>
                <w:b/>
                <w:bCs/>
                <w:sz w:val="20"/>
                <w:szCs w:val="20"/>
                <w:lang w:bidi="fa-IR"/>
              </w:rPr>
              <w:t xml:space="preserve"> </w:t>
            </w:r>
            <w:r w:rsidRPr="00D507A3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>روانپزشک</w:t>
            </w:r>
            <w:r w:rsidRPr="00D507A3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507A3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در ماما</w:t>
            </w:r>
            <w:r w:rsidRPr="00D507A3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D507A3">
              <w:rPr>
                <w:rFonts w:cs="B Nazanin"/>
                <w:b/>
                <w:bCs/>
                <w:sz w:val="20"/>
                <w:szCs w:val="20"/>
                <w:lang w:bidi="fa-IR"/>
              </w:rPr>
              <w:t xml:space="preserve"> </w:t>
            </w:r>
          </w:p>
          <w:p w14:paraId="776422E2" w14:textId="2F8FDA44" w:rsidR="00F92CED" w:rsidRDefault="00F92CED" w:rsidP="00F92CED">
            <w:pPr>
              <w:bidi/>
              <w:jc w:val="center"/>
              <w:rPr>
                <w:rFonts w:cs="B Titr"/>
                <w:lang w:bidi="fa-IR"/>
              </w:rPr>
            </w:pPr>
            <w:r w:rsidRPr="00D507A3">
              <w:rPr>
                <w:rFonts w:cs="B Nazanin" w:hint="eastAsia"/>
                <w:b/>
                <w:bCs/>
                <w:sz w:val="20"/>
                <w:szCs w:val="20"/>
                <w:rtl/>
                <w:lang w:bidi="fa-IR"/>
              </w:rPr>
              <w:t>ترم</w:t>
            </w:r>
            <w:r w:rsidRPr="00D507A3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t xml:space="preserve"> 5 ماما</w:t>
            </w:r>
            <w:r w:rsidRPr="00D507A3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6A1CAA3" w14:textId="6EC185BF" w:rsidR="00F92CED" w:rsidRDefault="00F92CED" w:rsidP="006A06D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شاور</w:t>
            </w:r>
            <w:r w:rsidR="006A06D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ه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تحصیلی دانشجویان کارشناسی مامایی</w:t>
            </w:r>
          </w:p>
          <w:p w14:paraId="485792C6" w14:textId="7341596F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ورودی 1403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8BD7ACD" w14:textId="187BF2A7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2A3D0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9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thinThickSmallGap" w:sz="18" w:space="0" w:color="auto"/>
            </w:tcBorders>
            <w:vAlign w:val="center"/>
          </w:tcPr>
          <w:p w14:paraId="181D0668" w14:textId="386F14C1" w:rsidR="00F92CED" w:rsidRPr="002A3D0E" w:rsidRDefault="00F92CED" w:rsidP="00F92CED">
            <w:pPr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356" w:type="dxa"/>
            <w:tcBorders>
              <w:top w:val="single" w:sz="18" w:space="0" w:color="auto"/>
              <w:left w:val="thinThickSmallGap" w:sz="18" w:space="0" w:color="auto"/>
              <w:right w:val="thinThickThinSmallGap" w:sz="24" w:space="0" w:color="auto"/>
            </w:tcBorders>
            <w:shd w:val="clear" w:color="auto" w:fill="E2EFD9" w:themeFill="accent6" w:themeFillTint="33"/>
            <w:vAlign w:val="center"/>
          </w:tcPr>
          <w:p w14:paraId="2C8B880B" w14:textId="15C3E2D4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چهارشنبه</w:t>
            </w:r>
          </w:p>
        </w:tc>
      </w:tr>
      <w:tr w:rsidR="00F92CED" w14:paraId="5BC46A8C" w14:textId="77777777" w:rsidTr="006A06D0">
        <w:trPr>
          <w:trHeight w:val="766"/>
        </w:trPr>
        <w:tc>
          <w:tcPr>
            <w:tcW w:w="2070" w:type="dxa"/>
            <w:tcBorders>
              <w:top w:val="single" w:sz="18" w:space="0" w:color="auto"/>
              <w:left w:val="single" w:sz="18" w:space="0" w:color="auto"/>
              <w:bottom w:val="thinThickThinSmallGap" w:sz="24" w:space="0" w:color="auto"/>
              <w:right w:val="single" w:sz="18" w:space="0" w:color="auto"/>
            </w:tcBorders>
            <w:vAlign w:val="center"/>
          </w:tcPr>
          <w:p w14:paraId="212B8C1C" w14:textId="194AA269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2160" w:type="dxa"/>
            <w:tcBorders>
              <w:top w:val="single" w:sz="18" w:space="0" w:color="auto"/>
              <w:left w:val="single" w:sz="18" w:space="0" w:color="auto"/>
              <w:bottom w:val="thinThickThinSmallGap" w:sz="24" w:space="0" w:color="auto"/>
              <w:right w:val="single" w:sz="18" w:space="0" w:color="auto"/>
            </w:tcBorders>
            <w:vAlign w:val="center"/>
          </w:tcPr>
          <w:p w14:paraId="1EAACA0B" w14:textId="3DD5D6EE" w:rsidR="00F92CED" w:rsidRPr="002C188A" w:rsidRDefault="00F92CED" w:rsidP="00F92CED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thinThickThinSmallGap" w:sz="24" w:space="0" w:color="auto"/>
              <w:right w:val="single" w:sz="18" w:space="0" w:color="auto"/>
            </w:tcBorders>
            <w:vAlign w:val="center"/>
          </w:tcPr>
          <w:p w14:paraId="1915C07F" w14:textId="7B1A5FB0" w:rsidR="00F92CED" w:rsidRPr="002C188A" w:rsidRDefault="00F92CED" w:rsidP="00F92CED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990" w:type="dxa"/>
            <w:tcBorders>
              <w:top w:val="single" w:sz="18" w:space="0" w:color="auto"/>
              <w:left w:val="single" w:sz="18" w:space="0" w:color="auto"/>
              <w:bottom w:val="thinThickThinSmallGap" w:sz="24" w:space="0" w:color="auto"/>
              <w:right w:val="thinThickSmallGap" w:sz="18" w:space="0" w:color="auto"/>
            </w:tcBorders>
            <w:vAlign w:val="center"/>
          </w:tcPr>
          <w:p w14:paraId="728679F6" w14:textId="013F793A" w:rsidR="00F92CED" w:rsidRPr="002C188A" w:rsidRDefault="00F92CED" w:rsidP="00F92CED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356" w:type="dxa"/>
            <w:tcBorders>
              <w:top w:val="single" w:sz="18" w:space="0" w:color="auto"/>
              <w:left w:val="thinThickSmallGap" w:sz="18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E2EFD9" w:themeFill="accent6" w:themeFillTint="33"/>
            <w:vAlign w:val="center"/>
          </w:tcPr>
          <w:p w14:paraId="2C01CA8E" w14:textId="3369F5B7" w:rsidR="00F92CED" w:rsidRDefault="00F92CED" w:rsidP="00F92CED">
            <w:pPr>
              <w:jc w:val="center"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پنجشنبه</w:t>
            </w:r>
          </w:p>
        </w:tc>
      </w:tr>
    </w:tbl>
    <w:p w14:paraId="5BBF2E6F" w14:textId="77777777" w:rsidR="00A903E1" w:rsidRPr="00A903E1" w:rsidRDefault="00A903E1" w:rsidP="00A903E1">
      <w:pPr>
        <w:jc w:val="center"/>
        <w:rPr>
          <w:rFonts w:cs="B Titr"/>
          <w:lang w:bidi="fa-IR"/>
        </w:rPr>
      </w:pPr>
    </w:p>
    <w:sectPr w:rsidR="00A903E1" w:rsidRPr="00A903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IwMjcwMzY3tzAwNzJR0lEKTi0uzszPAykwqQUAG8htwSwAAAA="/>
  </w:docVars>
  <w:rsids>
    <w:rsidRoot w:val="00A903E1"/>
    <w:rsid w:val="00014CE2"/>
    <w:rsid w:val="00047D24"/>
    <w:rsid w:val="00093E9D"/>
    <w:rsid w:val="00165C60"/>
    <w:rsid w:val="00253963"/>
    <w:rsid w:val="002A3D0E"/>
    <w:rsid w:val="002C188A"/>
    <w:rsid w:val="00362FEB"/>
    <w:rsid w:val="0036358B"/>
    <w:rsid w:val="00380F0D"/>
    <w:rsid w:val="003C1D8C"/>
    <w:rsid w:val="004223DF"/>
    <w:rsid w:val="0044063F"/>
    <w:rsid w:val="004F0EC4"/>
    <w:rsid w:val="00631F4D"/>
    <w:rsid w:val="006A06D0"/>
    <w:rsid w:val="006A66B1"/>
    <w:rsid w:val="006E7465"/>
    <w:rsid w:val="008059D9"/>
    <w:rsid w:val="00872210"/>
    <w:rsid w:val="00875DDE"/>
    <w:rsid w:val="00947790"/>
    <w:rsid w:val="00964B80"/>
    <w:rsid w:val="00A14A64"/>
    <w:rsid w:val="00A903E1"/>
    <w:rsid w:val="00AF08B0"/>
    <w:rsid w:val="00D507A3"/>
    <w:rsid w:val="00D54835"/>
    <w:rsid w:val="00F92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2D5AE26C"/>
  <w15:chartTrackingRefBased/>
  <w15:docId w15:val="{3732F242-CA3D-4369-BE02-A54BC29DC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9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03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jes Roohnakhsh</dc:creator>
  <cp:keywords/>
  <dc:description/>
  <cp:lastModifiedBy>Narjes Roohnakhsh</cp:lastModifiedBy>
  <cp:revision>2</cp:revision>
  <dcterms:created xsi:type="dcterms:W3CDTF">2025-10-11T04:47:00Z</dcterms:created>
  <dcterms:modified xsi:type="dcterms:W3CDTF">2025-10-11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9c3913-1c92-4606-8b60-b7279d010dac</vt:lpwstr>
  </property>
</Properties>
</file>